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439374F9" w:rsidR="007A4286" w:rsidRPr="000A05C0" w:rsidRDefault="00823BF8" w:rsidP="002F2A10">
      <w:pPr>
        <w:adjustRightInd w:val="0"/>
        <w:snapToGrid w:val="0"/>
        <w:ind w:leftChars="-236" w:left="-566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noProof/>
          <w:sz w:val="22"/>
          <w:szCs w:val="22"/>
          <w:lang w:eastAsia="zh-HK"/>
        </w:rPr>
        <w:drawing>
          <wp:inline distT="0" distB="0" distL="0" distR="0" wp14:anchorId="5720E54A" wp14:editId="205763AC">
            <wp:extent cx="4057650" cy="67627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E09A2" w14:textId="77777777" w:rsidR="004A3537" w:rsidRPr="000A05C0" w:rsidRDefault="00AF0B16" w:rsidP="00F12BEE">
      <w:pPr>
        <w:adjustRightInd w:val="0"/>
        <w:snapToGrid w:val="0"/>
        <w:jc w:val="center"/>
        <w:rPr>
          <w:rFonts w:ascii="Book Antiqua" w:hAnsi="Book Antiqua"/>
          <w:b/>
          <w:sz w:val="28"/>
          <w:szCs w:val="28"/>
          <w:lang w:eastAsia="zh-HK"/>
        </w:rPr>
      </w:pPr>
      <w:r w:rsidRPr="000A05C0">
        <w:rPr>
          <w:rFonts w:ascii="Book Antiqua" w:hAnsi="Book Antiqua"/>
          <w:b/>
          <w:sz w:val="28"/>
          <w:szCs w:val="28"/>
          <w:lang w:eastAsia="zh-HK"/>
        </w:rPr>
        <w:t>Recommendation</w:t>
      </w:r>
      <w:r w:rsidR="000C7C8D" w:rsidRPr="000A05C0">
        <w:rPr>
          <w:rFonts w:ascii="Book Antiqua" w:hAnsi="Book Antiqua"/>
          <w:b/>
          <w:sz w:val="28"/>
          <w:szCs w:val="28"/>
          <w:lang w:eastAsia="zh-HK"/>
        </w:rPr>
        <w:t xml:space="preserve"> Form </w:t>
      </w:r>
      <w:r w:rsidRPr="000A05C0">
        <w:rPr>
          <w:rFonts w:ascii="Book Antiqua" w:hAnsi="Book Antiqua"/>
          <w:b/>
          <w:sz w:val="28"/>
          <w:szCs w:val="28"/>
          <w:lang w:eastAsia="zh-HK"/>
        </w:rPr>
        <w:t>推薦</w:t>
      </w:r>
      <w:r w:rsidR="000C7C8D" w:rsidRPr="000A05C0">
        <w:rPr>
          <w:rFonts w:ascii="Book Antiqua" w:hAnsi="Book Antiqua"/>
          <w:b/>
          <w:sz w:val="28"/>
          <w:szCs w:val="28"/>
          <w:lang w:eastAsia="zh-HK"/>
        </w:rPr>
        <w:t>書</w:t>
      </w:r>
      <w:r w:rsidR="00EC1220" w:rsidRPr="000A05C0">
        <w:rPr>
          <w:rFonts w:ascii="Book Antiqua" w:hAnsi="Book Antiqua"/>
          <w:b/>
          <w:sz w:val="28"/>
          <w:szCs w:val="28"/>
          <w:lang w:eastAsia="zh-HK"/>
        </w:rPr>
        <w:t xml:space="preserve"> (20</w:t>
      </w:r>
      <w:r w:rsidR="00DE709E" w:rsidRPr="000A05C0">
        <w:rPr>
          <w:rFonts w:ascii="Book Antiqua" w:hAnsi="Book Antiqua"/>
          <w:b/>
          <w:sz w:val="28"/>
          <w:szCs w:val="28"/>
          <w:lang w:eastAsia="zh-HK"/>
        </w:rPr>
        <w:t>2</w:t>
      </w:r>
      <w:r w:rsidR="00FA3DFD">
        <w:rPr>
          <w:rFonts w:ascii="Book Antiqua" w:hAnsi="Book Antiqua"/>
          <w:b/>
          <w:sz w:val="28"/>
          <w:szCs w:val="28"/>
          <w:lang w:eastAsia="zh-HK"/>
        </w:rPr>
        <w:t>4</w:t>
      </w:r>
      <w:r w:rsidR="00EC1220" w:rsidRPr="000A05C0">
        <w:rPr>
          <w:rFonts w:ascii="Book Antiqua" w:hAnsi="Book Antiqua"/>
          <w:b/>
          <w:sz w:val="28"/>
          <w:szCs w:val="28"/>
          <w:lang w:eastAsia="zh-HK"/>
        </w:rPr>
        <w:t xml:space="preserve"> / 20</w:t>
      </w:r>
      <w:r w:rsidR="00DE709E" w:rsidRPr="000A05C0">
        <w:rPr>
          <w:rFonts w:ascii="Book Antiqua" w:hAnsi="Book Antiqua"/>
          <w:b/>
          <w:sz w:val="28"/>
          <w:szCs w:val="28"/>
          <w:lang w:eastAsia="zh-HK"/>
        </w:rPr>
        <w:t>2</w:t>
      </w:r>
      <w:r w:rsidR="00FA3DFD">
        <w:rPr>
          <w:rFonts w:ascii="Book Antiqua" w:hAnsi="Book Antiqua"/>
          <w:b/>
          <w:sz w:val="28"/>
          <w:szCs w:val="28"/>
          <w:lang w:eastAsia="zh-HK"/>
        </w:rPr>
        <w:t>5</w:t>
      </w:r>
      <w:r w:rsidR="00F12BEE" w:rsidRPr="000A05C0">
        <w:rPr>
          <w:rFonts w:ascii="Book Antiqua" w:hAnsi="Book Antiqua"/>
          <w:b/>
          <w:sz w:val="28"/>
          <w:szCs w:val="28"/>
          <w:lang w:eastAsia="zh-HK"/>
        </w:rPr>
        <w:t>)</w:t>
      </w:r>
    </w:p>
    <w:p w14:paraId="5DAB6C7B" w14:textId="77777777" w:rsidR="00AA1143" w:rsidRPr="000A05C0" w:rsidRDefault="00AA1143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08AD0D92" w14:textId="77777777" w:rsidR="00AF0B16" w:rsidRDefault="00AF0B16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0A05C0">
        <w:rPr>
          <w:rFonts w:ascii="Book Antiqua" w:hAnsi="Book Antiqua"/>
          <w:b/>
          <w:u w:val="single"/>
          <w:lang w:eastAsia="zh-HK"/>
        </w:rPr>
        <w:t xml:space="preserve">Section I </w:t>
      </w:r>
      <w:r w:rsidRPr="000A05C0">
        <w:rPr>
          <w:rFonts w:ascii="Book Antiqua" w:hAnsi="Book Antiqua"/>
          <w:b/>
          <w:u w:val="single"/>
          <w:lang w:eastAsia="zh-HK"/>
        </w:rPr>
        <w:t>第一部分</w:t>
      </w:r>
      <w:r w:rsidRPr="000A05C0">
        <w:rPr>
          <w:rFonts w:ascii="Book Antiqua" w:hAnsi="Book Antiqua"/>
          <w:b/>
          <w:lang w:eastAsia="zh-HK"/>
        </w:rPr>
        <w:t xml:space="preserve"> </w:t>
      </w:r>
      <w:r w:rsidRPr="000A05C0">
        <w:rPr>
          <w:rFonts w:ascii="Book Antiqua" w:hAnsi="Book Antiqua"/>
          <w:sz w:val="20"/>
          <w:szCs w:val="20"/>
          <w:lang w:eastAsia="zh-HK"/>
        </w:rPr>
        <w:t xml:space="preserve">(To be Completed by the Applicant </w:t>
      </w:r>
      <w:r w:rsidR="00E554F8" w:rsidRPr="000A05C0">
        <w:rPr>
          <w:rFonts w:ascii="Book Antiqua" w:hAnsi="Book Antiqua"/>
          <w:sz w:val="20"/>
          <w:szCs w:val="20"/>
          <w:lang w:eastAsia="zh-HK"/>
        </w:rPr>
        <w:t>由申請</w:t>
      </w:r>
      <w:r w:rsidR="006F0805" w:rsidRPr="000A05C0">
        <w:rPr>
          <w:rFonts w:ascii="Book Antiqua" w:hAnsi="Book Antiqua"/>
          <w:sz w:val="20"/>
          <w:szCs w:val="20"/>
          <w:lang w:eastAsia="zh-HK"/>
        </w:rPr>
        <w:t>人</w:t>
      </w:r>
      <w:r w:rsidR="00C06CDA" w:rsidRPr="000A05C0">
        <w:rPr>
          <w:rFonts w:ascii="Book Antiqua" w:hAnsi="Book Antiqua"/>
          <w:sz w:val="20"/>
          <w:szCs w:val="20"/>
          <w:lang w:eastAsia="zh-HK"/>
        </w:rPr>
        <w:t>填寫</w:t>
      </w:r>
      <w:r w:rsidR="00C06CDA" w:rsidRPr="000A05C0">
        <w:rPr>
          <w:rFonts w:ascii="Book Antiqua" w:hAnsi="Book Antiqua"/>
          <w:sz w:val="20"/>
          <w:szCs w:val="20"/>
          <w:lang w:eastAsia="zh-HK"/>
        </w:rPr>
        <w:t>)</w:t>
      </w:r>
    </w:p>
    <w:p w14:paraId="0C16491C" w14:textId="77777777" w:rsidR="006B67C1" w:rsidRPr="000A05C0" w:rsidRDefault="006B67C1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1544"/>
        <w:gridCol w:w="1413"/>
        <w:gridCol w:w="1685"/>
        <w:gridCol w:w="1638"/>
      </w:tblGrid>
      <w:tr w:rsidR="00AF0B16" w:rsidRPr="000A05C0" w14:paraId="08C58D24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0B410E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Applicant</w:t>
            </w:r>
          </w:p>
          <w:p w14:paraId="252F9B55" w14:textId="77777777" w:rsidR="00AF0B16" w:rsidRPr="000A05C0" w:rsidRDefault="00F842E7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6F0805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人</w:t>
            </w:r>
            <w:r w:rsidR="00AF0B16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05A809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23FF9C" w14:textId="77777777" w:rsidR="00AF0B16" w:rsidRPr="000A05C0" w:rsidRDefault="00AF0B16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39BBE3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B8C66E" w14:textId="77777777" w:rsidR="00AF0B16" w:rsidRPr="000A05C0" w:rsidRDefault="00AF0B16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AF0B16" w:rsidRPr="000A05C0" w14:paraId="38BD3B6F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457E6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roposed Hosting Institution</w:t>
            </w:r>
          </w:p>
          <w:p w14:paraId="6C5A49A1" w14:textId="77777777" w:rsidR="00AF0B16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AF0B16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前往之參與機構</w:t>
            </w:r>
          </w:p>
        </w:tc>
        <w:tc>
          <w:tcPr>
            <w:tcW w:w="6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8F396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AF0B16" w:rsidRPr="000A05C0" w14:paraId="6A1BB9F5" w14:textId="77777777" w:rsidTr="002F2A10">
        <w:trPr>
          <w:trHeight w:hRule="exact" w:val="567"/>
        </w:trPr>
        <w:tc>
          <w:tcPr>
            <w:tcW w:w="32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07898C4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Language of the Des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ination Country</w:t>
            </w:r>
            <w:r w:rsidR="009C1A3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  <w:r w:rsidR="00F81C74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前往國家之語言</w:t>
            </w:r>
          </w:p>
        </w:tc>
        <w:tc>
          <w:tcPr>
            <w:tcW w:w="62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3D3EC" w14:textId="77777777" w:rsidR="00AF0B16" w:rsidRPr="000A05C0" w:rsidRDefault="00AF0B16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</w:tbl>
    <w:p w14:paraId="0D0B940D" w14:textId="77777777" w:rsidR="00AF0B16" w:rsidRPr="000A05C0" w:rsidRDefault="00AF0B16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659116AB" w14:textId="77777777" w:rsidR="007D39CD" w:rsidRDefault="007D39CD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0A05C0">
        <w:rPr>
          <w:rFonts w:ascii="Book Antiqua" w:hAnsi="Book Antiqua"/>
          <w:b/>
          <w:u w:val="single"/>
          <w:lang w:eastAsia="zh-HK"/>
        </w:rPr>
        <w:t xml:space="preserve">Section II </w:t>
      </w:r>
      <w:r w:rsidRPr="000A05C0">
        <w:rPr>
          <w:rFonts w:ascii="Book Antiqua" w:hAnsi="Book Antiqua"/>
          <w:b/>
          <w:u w:val="single"/>
          <w:lang w:eastAsia="zh-HK"/>
        </w:rPr>
        <w:t>第二部分</w:t>
      </w:r>
      <w:r w:rsidRPr="000A05C0">
        <w:rPr>
          <w:rFonts w:ascii="Book Antiqua" w:hAnsi="Book Antiqua"/>
          <w:b/>
          <w:lang w:eastAsia="zh-HK"/>
        </w:rPr>
        <w:t xml:space="preserve"> </w:t>
      </w:r>
      <w:r w:rsidRPr="000A05C0">
        <w:rPr>
          <w:rFonts w:ascii="Book Antiqua" w:hAnsi="Book Antiqua"/>
          <w:sz w:val="20"/>
          <w:szCs w:val="20"/>
          <w:lang w:eastAsia="zh-HK"/>
        </w:rPr>
        <w:t xml:space="preserve">(To be Completed by the Referee </w:t>
      </w:r>
      <w:r w:rsidRPr="000A05C0">
        <w:rPr>
          <w:rFonts w:ascii="Book Antiqua" w:hAnsi="Book Antiqua"/>
          <w:sz w:val="20"/>
          <w:szCs w:val="20"/>
          <w:lang w:eastAsia="zh-HK"/>
        </w:rPr>
        <w:t>由推薦人填寫</w:t>
      </w:r>
      <w:r w:rsidRPr="000A05C0">
        <w:rPr>
          <w:rFonts w:ascii="Book Antiqua" w:hAnsi="Book Antiqua"/>
          <w:sz w:val="20"/>
          <w:szCs w:val="20"/>
          <w:lang w:eastAsia="zh-HK"/>
        </w:rPr>
        <w:t>)</w:t>
      </w:r>
    </w:p>
    <w:p w14:paraId="77799062" w14:textId="77777777" w:rsidR="006B67C1" w:rsidRPr="000A05C0" w:rsidRDefault="006B67C1" w:rsidP="00AA1143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1824"/>
        <w:gridCol w:w="1412"/>
        <w:gridCol w:w="1683"/>
        <w:gridCol w:w="1637"/>
      </w:tblGrid>
      <w:tr w:rsidR="007D39CD" w:rsidRPr="000A05C0" w14:paraId="46301DA4" w14:textId="77777777" w:rsidTr="002F2A10">
        <w:trPr>
          <w:trHeight w:hRule="exact" w:val="576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8AC9318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Referee</w:t>
            </w:r>
          </w:p>
          <w:p w14:paraId="085BC58E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姓名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061E4C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97924B" w14:textId="77777777" w:rsidR="007D39CD" w:rsidRPr="000A05C0" w:rsidRDefault="007D39CD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EAFD9C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E793B" w14:textId="77777777" w:rsidR="007D39CD" w:rsidRPr="000A05C0" w:rsidRDefault="007D39CD" w:rsidP="00C008B6">
            <w:pPr>
              <w:adjustRightInd w:val="0"/>
              <w:snapToGrid w:val="0"/>
              <w:jc w:val="right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0A05C0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7D39CD" w:rsidRPr="000A05C0" w14:paraId="704B2A8D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178AC5" w14:textId="77777777" w:rsidR="007D39CD" w:rsidRPr="000A05C0" w:rsidRDefault="00AD1683" w:rsidP="00A43C3C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osition</w:t>
            </w:r>
            <w:r w:rsidR="00F862E7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Title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職銜</w:t>
            </w:r>
            <w:r w:rsidR="00A43C3C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4D5A5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5212AFCA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DA948D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Institution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EC669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1EABECE0" w14:textId="77777777" w:rsidTr="002F2A10">
        <w:trPr>
          <w:trHeight w:hRule="exact" w:val="671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31FD91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Correspondence Address</w:t>
            </w:r>
          </w:p>
          <w:p w14:paraId="008274D7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6B9AB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321B5C13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9F2577F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elephone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話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0818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  <w:tr w:rsidR="007D39CD" w:rsidRPr="000A05C0" w14:paraId="5BB226B9" w14:textId="77777777" w:rsidTr="002F2A10">
        <w:trPr>
          <w:trHeight w:hRule="exact" w:val="454"/>
        </w:trPr>
        <w:tc>
          <w:tcPr>
            <w:tcW w:w="29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810B63" w14:textId="77777777" w:rsidR="007D39CD" w:rsidRPr="000A05C0" w:rsidRDefault="00F81C74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mail</w:t>
            </w:r>
            <w:r w:rsidR="007D39CD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5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F31CB" w14:textId="77777777" w:rsidR="007D39CD" w:rsidRPr="000A05C0" w:rsidRDefault="007D39CD" w:rsidP="00C008B6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</w:p>
        </w:tc>
      </w:tr>
    </w:tbl>
    <w:p w14:paraId="53128261" w14:textId="77777777" w:rsidR="007D39CD" w:rsidRPr="000A05C0" w:rsidRDefault="007D39CD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6D28B370" w14:textId="77777777" w:rsidR="004E5D00" w:rsidRPr="000A05C0" w:rsidRDefault="004E5D00" w:rsidP="00F81C74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How long have you known the applicant?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>你認識申請人多久？</w:t>
      </w:r>
    </w:p>
    <w:p w14:paraId="5BE81DC0" w14:textId="77777777" w:rsidR="004E5D00" w:rsidRPr="000A05C0" w:rsidRDefault="005D401E" w:rsidP="004E5D00">
      <w:pPr>
        <w:adjustRightInd w:val="0"/>
        <w:snapToGrid w:val="0"/>
        <w:ind w:left="360"/>
        <w:rPr>
          <w:rFonts w:ascii="Book Antiqua" w:hAnsi="Book Antiqua"/>
          <w:sz w:val="22"/>
          <w:szCs w:val="22"/>
          <w:u w:val="single"/>
          <w:lang w:eastAsia="zh-HK"/>
        </w:rPr>
      </w:pPr>
      <w:r w:rsidRPr="000A05C0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62486C05" w14:textId="77777777" w:rsidR="005D401E" w:rsidRPr="000A05C0" w:rsidRDefault="005D401E" w:rsidP="004E5D00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</w:p>
    <w:p w14:paraId="6064B183" w14:textId="07C82DFF" w:rsidR="006431B7" w:rsidRPr="006B26EB" w:rsidRDefault="1C18014F" w:rsidP="6C4DE63A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bCs/>
          <w:sz w:val="22"/>
          <w:szCs w:val="22"/>
          <w:u w:val="single"/>
          <w:lang w:eastAsia="zh-HK"/>
        </w:rPr>
      </w:pP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In what capacity </w:t>
      </w:r>
      <w:r w:rsidR="5B7E29D7" w:rsidRPr="6C4DE63A">
        <w:rPr>
          <w:rFonts w:ascii="Book Antiqua" w:hAnsi="Book Antiqua"/>
          <w:b/>
          <w:bCs/>
          <w:sz w:val="22"/>
          <w:szCs w:val="22"/>
          <w:lang w:eastAsia="zh-HK"/>
        </w:rPr>
        <w:t>do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you </w:t>
      </w:r>
      <w:r w:rsidR="5B7E29D7" w:rsidRPr="6C4DE63A">
        <w:rPr>
          <w:rFonts w:ascii="Book Antiqua" w:hAnsi="Book Antiqua"/>
          <w:b/>
          <w:bCs/>
          <w:sz w:val="22"/>
          <w:szCs w:val="22"/>
          <w:lang w:eastAsia="zh-HK"/>
        </w:rPr>
        <w:t>know about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the applicant’s education and / or professional background?</w:t>
      </w:r>
      <w:r w:rsidR="1C135E6B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(</w:t>
      </w:r>
      <w:proofErr w:type="gramStart"/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i.e.</w:t>
      </w:r>
      <w:proofErr w:type="gramEnd"/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Applicant’s Teacher at School or Management at work or known through exchanges at work or academic activities etc.)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你如何</w:t>
      </w:r>
      <w:r w:rsidR="5FBA40F1" w:rsidRPr="6C4DE63A">
        <w:rPr>
          <w:rFonts w:ascii="Book Antiqua" w:hAnsi="Book Antiqua"/>
          <w:b/>
          <w:bCs/>
          <w:sz w:val="22"/>
          <w:szCs w:val="22"/>
          <w:lang w:eastAsia="zh-HK"/>
        </w:rPr>
        <w:t>得知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申請人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的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學術</w:t>
      </w:r>
      <w:r w:rsidR="008F8421" w:rsidRPr="6C4DE63A">
        <w:rPr>
          <w:rFonts w:ascii="Book Antiqua" w:hAnsi="Book Antiqua"/>
          <w:b/>
          <w:bCs/>
          <w:sz w:val="22"/>
          <w:szCs w:val="22"/>
        </w:rPr>
        <w:t xml:space="preserve">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/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6C4DE63A">
        <w:rPr>
          <w:rFonts w:ascii="Book Antiqua" w:hAnsi="Book Antiqua"/>
          <w:b/>
          <w:bCs/>
          <w:sz w:val="22"/>
          <w:szCs w:val="22"/>
          <w:lang w:eastAsia="zh-HK"/>
        </w:rPr>
        <w:t>專業背景？</w:t>
      </w:r>
      <w:r w:rsidR="008F8421" w:rsidRPr="6C4DE63A">
        <w:rPr>
          <w:rFonts w:ascii="Book Antiqua" w:hAnsi="Book Antiqua"/>
          <w:b/>
          <w:bCs/>
          <w:sz w:val="22"/>
          <w:szCs w:val="22"/>
          <w:lang w:eastAsia="zh-HK"/>
        </w:rPr>
        <w:t>（例如學校老師、上司、或透過工作、學術交流活動認識等）</w:t>
      </w:r>
    </w:p>
    <w:p w14:paraId="297067CC" w14:textId="77777777" w:rsidR="005D401E" w:rsidRPr="006431B7" w:rsidRDefault="005D401E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u w:val="single"/>
          <w:lang w:eastAsia="zh-HK"/>
        </w:rPr>
      </w:pPr>
      <w:r w:rsidRPr="006431B7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4DC8D4F9" w14:textId="77777777" w:rsidR="00F81C74" w:rsidRPr="006431B7" w:rsidRDefault="005D401E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u w:val="single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  <w:r w:rsidR="00D06095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                                                                                   </w:t>
      </w:r>
    </w:p>
    <w:p w14:paraId="4101652C" w14:textId="77777777" w:rsidR="006431B7" w:rsidRDefault="006431B7" w:rsidP="006431B7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294F5528" w14:textId="77777777" w:rsidR="009214F5" w:rsidRPr="000A05C0" w:rsidRDefault="005D401E" w:rsidP="006431B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Please rank the applicant in the following aspects: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 xml:space="preserve"> </w:t>
      </w:r>
    </w:p>
    <w:p w14:paraId="4C58A855" w14:textId="77777777" w:rsidR="005D401E" w:rsidRDefault="00BE4722" w:rsidP="009214F5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請就以下各方面評核</w:t>
      </w:r>
      <w:r w:rsidR="005D401E" w:rsidRPr="000A05C0">
        <w:rPr>
          <w:rFonts w:ascii="Book Antiqua" w:hAnsi="Book Antiqua"/>
          <w:b/>
          <w:sz w:val="22"/>
          <w:szCs w:val="22"/>
          <w:lang w:eastAsia="zh-HK"/>
        </w:rPr>
        <w:t>申請人：</w:t>
      </w:r>
    </w:p>
    <w:p w14:paraId="10153FA9" w14:textId="77777777" w:rsidR="006B67C1" w:rsidRPr="000A05C0" w:rsidRDefault="006B67C1" w:rsidP="009214F5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950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9"/>
        <w:gridCol w:w="1193"/>
        <w:gridCol w:w="933"/>
        <w:gridCol w:w="1417"/>
        <w:gridCol w:w="1478"/>
        <w:gridCol w:w="1478"/>
      </w:tblGrid>
      <w:tr w:rsidR="005D401E" w:rsidRPr="000A05C0" w14:paraId="0C252587" w14:textId="77777777" w:rsidTr="009214F5">
        <w:trPr>
          <w:trHeight w:hRule="exact" w:val="825"/>
        </w:trPr>
        <w:tc>
          <w:tcPr>
            <w:tcW w:w="3009" w:type="dxa"/>
            <w:shd w:val="clear" w:color="auto" w:fill="auto"/>
            <w:vAlign w:val="center"/>
          </w:tcPr>
          <w:p w14:paraId="1299C43A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676869D7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xcellent</w:t>
            </w:r>
          </w:p>
          <w:p w14:paraId="3BA0DD41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優良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4B9D968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Good</w:t>
            </w:r>
          </w:p>
          <w:p w14:paraId="330D13D6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良好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6734AED" w14:textId="77777777" w:rsidR="005D401E" w:rsidRPr="000A05C0" w:rsidRDefault="00747A3D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atisfactory</w:t>
            </w:r>
          </w:p>
          <w:p w14:paraId="7095A8CD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滿意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0ABD8AB0" w14:textId="77777777" w:rsidR="0024304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verage or Below </w:t>
            </w:r>
          </w:p>
          <w:p w14:paraId="6051F3AD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普通或以下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0ADA3B3A" w14:textId="77777777" w:rsidR="005D401E" w:rsidRPr="000A05C0" w:rsidRDefault="0024304E" w:rsidP="00C008B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o Basis for Judgment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無從判斷</w:t>
            </w:r>
          </w:p>
        </w:tc>
      </w:tr>
      <w:tr w:rsidR="005D401E" w:rsidRPr="000A05C0" w14:paraId="317EEF84" w14:textId="77777777" w:rsidTr="009214F5">
        <w:trPr>
          <w:trHeight w:hRule="exact" w:val="567"/>
        </w:trPr>
        <w:tc>
          <w:tcPr>
            <w:tcW w:w="3009" w:type="dxa"/>
            <w:shd w:val="clear" w:color="auto" w:fill="auto"/>
            <w:vAlign w:val="center"/>
          </w:tcPr>
          <w:p w14:paraId="71D3D86E" w14:textId="77777777" w:rsidR="0024304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rofessional Knowledge</w:t>
            </w:r>
          </w:p>
          <w:p w14:paraId="30A1BB6C" w14:textId="77777777" w:rsidR="005D401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專業知識</w:t>
            </w:r>
          </w:p>
        </w:tc>
        <w:tc>
          <w:tcPr>
            <w:tcW w:w="1193" w:type="dxa"/>
            <w:shd w:val="clear" w:color="auto" w:fill="auto"/>
            <w:vAlign w:val="center"/>
          </w:tcPr>
          <w:p w14:paraId="4DDBEF00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3461D779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CF2D8B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0FB78278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1FC39945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500F502D" w14:textId="77777777" w:rsidTr="009214F5">
        <w:trPr>
          <w:trHeight w:hRule="exact" w:val="567"/>
        </w:trPr>
        <w:tc>
          <w:tcPr>
            <w:tcW w:w="3009" w:type="dxa"/>
            <w:shd w:val="clear" w:color="auto" w:fill="auto"/>
            <w:vAlign w:val="center"/>
          </w:tcPr>
          <w:p w14:paraId="1E4B4185" w14:textId="77777777" w:rsidR="005D401E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Research Skills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研究能力</w:t>
            </w:r>
          </w:p>
          <w:p w14:paraId="0562CB0E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34CE0A41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62EBF3C5" w14:textId="77777777" w:rsidR="00344EBC" w:rsidRPr="00344EBC" w:rsidRDefault="00344EBC" w:rsidP="00344EBC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6D98A12B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2946DB8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997CC1D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110FFD37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6B699379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413E1C" w:rsidRPr="000A05C0" w14:paraId="0D26AAAA" w14:textId="77777777" w:rsidTr="00A23963">
        <w:trPr>
          <w:trHeight w:hRule="exact" w:val="838"/>
        </w:trPr>
        <w:tc>
          <w:tcPr>
            <w:tcW w:w="3009" w:type="dxa"/>
            <w:shd w:val="clear" w:color="auto" w:fill="auto"/>
            <w:vAlign w:val="center"/>
          </w:tcPr>
          <w:p w14:paraId="3FE9F23F" w14:textId="77777777" w:rsidR="00413E1C" w:rsidRPr="000A05C0" w:rsidRDefault="00413E1C" w:rsidP="00A23963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28C3E881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xcellent</w:t>
            </w:r>
          </w:p>
          <w:p w14:paraId="66BA7CD0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優良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EAC8CCF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Good</w:t>
            </w:r>
          </w:p>
          <w:p w14:paraId="3B6B959E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良好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654D899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atisfactory</w:t>
            </w:r>
          </w:p>
          <w:p w14:paraId="17E8E833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滿意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4F216D2D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verage or Below </w:t>
            </w:r>
          </w:p>
          <w:p w14:paraId="4AA9A37C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普通或以下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01FDCA80" w14:textId="77777777" w:rsidR="00413E1C" w:rsidRPr="000A05C0" w:rsidRDefault="00413E1C" w:rsidP="00A23963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o Basis for Judgment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無從判斷</w:t>
            </w:r>
          </w:p>
        </w:tc>
      </w:tr>
      <w:tr w:rsidR="005D401E" w:rsidRPr="000A05C0" w14:paraId="1482D566" w14:textId="77777777" w:rsidTr="00C95BE8">
        <w:trPr>
          <w:trHeight w:hRule="exact" w:val="1206"/>
        </w:trPr>
        <w:tc>
          <w:tcPr>
            <w:tcW w:w="3009" w:type="dxa"/>
            <w:shd w:val="clear" w:color="auto" w:fill="auto"/>
            <w:vAlign w:val="center"/>
          </w:tcPr>
          <w:p w14:paraId="7B9750AC" w14:textId="77777777" w:rsidR="00F81C74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Knowledge of Language of the Destination Country </w:t>
            </w:r>
          </w:p>
          <w:p w14:paraId="195F9750" w14:textId="77777777" w:rsidR="005D401E" w:rsidRPr="000A05C0" w:rsidRDefault="00BA2D75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對前往國家所用語言之熟悉程度</w:t>
            </w:r>
          </w:p>
          <w:p w14:paraId="1F72F646" w14:textId="77777777" w:rsidR="00A11C0F" w:rsidRPr="000A05C0" w:rsidRDefault="00A11C0F" w:rsidP="00A11C0F">
            <w:pPr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08CE6F91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61CDCEAD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B9E25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23DE523C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52E5622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4B229F0D" w14:textId="77777777" w:rsidTr="009214F5">
        <w:trPr>
          <w:trHeight w:hRule="exact" w:val="567"/>
        </w:trPr>
        <w:tc>
          <w:tcPr>
            <w:tcW w:w="3009" w:type="dxa"/>
            <w:shd w:val="clear" w:color="auto" w:fill="auto"/>
            <w:vAlign w:val="center"/>
          </w:tcPr>
          <w:p w14:paraId="0B2654DE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Adaptability and Perseverance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適應力及毅力</w:t>
            </w:r>
          </w:p>
        </w:tc>
        <w:tc>
          <w:tcPr>
            <w:tcW w:w="1193" w:type="dxa"/>
            <w:shd w:val="clear" w:color="auto" w:fill="auto"/>
            <w:vAlign w:val="center"/>
          </w:tcPr>
          <w:p w14:paraId="07547A01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5043CB0F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7459315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6537F28F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6DFB9E20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5B66D175" w14:textId="77777777" w:rsidTr="009214F5">
        <w:trPr>
          <w:trHeight w:hRule="exact" w:val="567"/>
        </w:trPr>
        <w:tc>
          <w:tcPr>
            <w:tcW w:w="3009" w:type="dxa"/>
            <w:shd w:val="clear" w:color="auto" w:fill="auto"/>
            <w:vAlign w:val="center"/>
          </w:tcPr>
          <w:p w14:paraId="5EBBF895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Judgment</w:t>
            </w:r>
            <w:r w:rsidR="00F81C74"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</w:t>
            </w: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判斷力</w:t>
            </w:r>
          </w:p>
        </w:tc>
        <w:tc>
          <w:tcPr>
            <w:tcW w:w="1193" w:type="dxa"/>
            <w:shd w:val="clear" w:color="auto" w:fill="auto"/>
            <w:vAlign w:val="center"/>
          </w:tcPr>
          <w:p w14:paraId="70DF9E5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44E871BC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44A5D23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738610EB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637805D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  <w:tr w:rsidR="005D401E" w:rsidRPr="000A05C0" w14:paraId="1E65F887" w14:textId="77777777" w:rsidTr="009214F5">
        <w:trPr>
          <w:trHeight w:hRule="exact" w:val="839"/>
        </w:trPr>
        <w:tc>
          <w:tcPr>
            <w:tcW w:w="3009" w:type="dxa"/>
            <w:shd w:val="clear" w:color="auto" w:fill="auto"/>
            <w:vAlign w:val="center"/>
          </w:tcPr>
          <w:p w14:paraId="588B6D74" w14:textId="77777777" w:rsidR="0024304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Communication and Cooperation Skill </w:t>
            </w:r>
          </w:p>
          <w:p w14:paraId="27B5357A" w14:textId="77777777" w:rsidR="005D401E" w:rsidRPr="000A05C0" w:rsidRDefault="0024304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溝通及合作能力</w:t>
            </w:r>
          </w:p>
        </w:tc>
        <w:tc>
          <w:tcPr>
            <w:tcW w:w="1193" w:type="dxa"/>
            <w:shd w:val="clear" w:color="auto" w:fill="auto"/>
            <w:vAlign w:val="center"/>
          </w:tcPr>
          <w:p w14:paraId="463F29E8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3B7B4B8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A0FF5F2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5630AD6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61829076" w14:textId="77777777" w:rsidR="005D401E" w:rsidRPr="000A05C0" w:rsidRDefault="005D401E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</w:tbl>
    <w:p w14:paraId="2BA226A1" w14:textId="77777777" w:rsidR="005D401E" w:rsidRPr="000A05C0" w:rsidRDefault="005D401E" w:rsidP="005D401E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3BEEA3B7" w14:textId="77777777" w:rsidR="005D401E" w:rsidRPr="000A05C0" w:rsidRDefault="0024304E" w:rsidP="005D401E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Please provide a</w:t>
      </w:r>
      <w:r w:rsidR="00BE3281" w:rsidRPr="000A05C0">
        <w:rPr>
          <w:rFonts w:ascii="Book Antiqua" w:hAnsi="Book Antiqua"/>
          <w:b/>
          <w:sz w:val="22"/>
          <w:szCs w:val="22"/>
          <w:lang w:eastAsia="zh-HK"/>
        </w:rPr>
        <w:t>n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evaluation which may be of assistance in assessing the applicant. A separate sheet</w:t>
      </w:r>
      <w:r w:rsidR="001D167B" w:rsidRPr="000A05C0">
        <w:rPr>
          <w:rFonts w:ascii="Book Antiqua" w:hAnsi="Book Antiqua"/>
          <w:b/>
          <w:sz w:val="22"/>
          <w:szCs w:val="22"/>
          <w:lang w:eastAsia="zh-HK"/>
        </w:rPr>
        <w:t xml:space="preserve"> can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be appended if necessary.</w:t>
      </w:r>
    </w:p>
    <w:p w14:paraId="042AE528" w14:textId="77777777" w:rsidR="0024304E" w:rsidRPr="000A05C0" w:rsidRDefault="003D4BE3" w:rsidP="009214F5">
      <w:pPr>
        <w:adjustRightInd w:val="0"/>
        <w:snapToGrid w:val="0"/>
        <w:ind w:firstLine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請提供你對申請人的評語，以作</w:t>
      </w:r>
      <w:r w:rsidR="00F81C74" w:rsidRPr="000A05C0">
        <w:rPr>
          <w:rFonts w:ascii="Book Antiqua" w:hAnsi="Book Antiqua"/>
          <w:b/>
          <w:sz w:val="22"/>
          <w:szCs w:val="22"/>
          <w:lang w:eastAsia="zh-HK"/>
        </w:rPr>
        <w:t>評核</w:t>
      </w:r>
      <w:r w:rsidRPr="000A05C0">
        <w:rPr>
          <w:rFonts w:ascii="Book Antiqua" w:hAnsi="Book Antiqua"/>
          <w:b/>
          <w:sz w:val="22"/>
          <w:szCs w:val="22"/>
          <w:lang w:eastAsia="zh-HK"/>
        </w:rPr>
        <w:t>參考。如有需要，可另附紙張書寫。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8"/>
      </w:tblGrid>
      <w:tr w:rsidR="003D4BE3" w:rsidRPr="000A05C0" w14:paraId="0DE4B5B7" w14:textId="77777777" w:rsidTr="002F2A10">
        <w:trPr>
          <w:trHeight w:val="5097"/>
        </w:trPr>
        <w:tc>
          <w:tcPr>
            <w:tcW w:w="9268" w:type="dxa"/>
            <w:shd w:val="clear" w:color="auto" w:fill="auto"/>
          </w:tcPr>
          <w:p w14:paraId="66204FF1" w14:textId="77777777" w:rsidR="003D4BE3" w:rsidRPr="000A05C0" w:rsidRDefault="003D4BE3" w:rsidP="00C008B6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</w:tr>
    </w:tbl>
    <w:p w14:paraId="2DBF0D7D" w14:textId="77777777" w:rsidR="00B14564" w:rsidRPr="000A05C0" w:rsidRDefault="00B14564" w:rsidP="006E4A5A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08CE829C" w14:textId="77777777" w:rsidR="00F81C74" w:rsidRPr="000A05C0" w:rsidRDefault="00321F4D" w:rsidP="006431B7">
      <w:pPr>
        <w:numPr>
          <w:ilvl w:val="0"/>
          <w:numId w:val="11"/>
        </w:num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  <w:lang w:eastAsia="zh-HK"/>
        </w:rPr>
        <w:t>Will</w:t>
      </w:r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 xml:space="preserve"> you recommend the applicant to the </w:t>
      </w:r>
      <w:proofErr w:type="spellStart"/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A05C0">
        <w:rPr>
          <w:rFonts w:ascii="Book Antiqua" w:hAnsi="Book Antiqua"/>
          <w:b/>
          <w:sz w:val="22"/>
          <w:szCs w:val="22"/>
          <w:lang w:eastAsia="zh-HK"/>
        </w:rPr>
        <w:t xml:space="preserve"> Selection Committee</w:t>
      </w:r>
      <w:r w:rsidR="003D4BE3" w:rsidRPr="000A05C0">
        <w:rPr>
          <w:rFonts w:ascii="Book Antiqua" w:hAnsi="Book Antiqua"/>
          <w:b/>
          <w:sz w:val="22"/>
          <w:szCs w:val="22"/>
          <w:lang w:eastAsia="zh-HK"/>
        </w:rPr>
        <w:t>?</w:t>
      </w:r>
    </w:p>
    <w:p w14:paraId="35F02496" w14:textId="77777777" w:rsidR="003D4BE3" w:rsidRPr="000A05C0" w:rsidRDefault="00321F4D" w:rsidP="00F81C74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  <w:r w:rsidRPr="000A05C0">
        <w:rPr>
          <w:rFonts w:ascii="Book Antiqua" w:hAnsi="Book Antiqua"/>
          <w:b/>
          <w:sz w:val="22"/>
          <w:szCs w:val="22"/>
        </w:rPr>
        <w:t>你會否向計劃評審委員會推薦申請人</w:t>
      </w:r>
      <w:r w:rsidR="006E4A5A" w:rsidRPr="000A05C0">
        <w:rPr>
          <w:rFonts w:ascii="Book Antiqua" w:hAnsi="Book Antiqua"/>
          <w:b/>
          <w:sz w:val="22"/>
          <w:szCs w:val="22"/>
          <w:lang w:eastAsia="zh-HK"/>
        </w:rPr>
        <w:t>？</w:t>
      </w:r>
    </w:p>
    <w:p w14:paraId="6B62F1B3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b/>
          <w:sz w:val="22"/>
          <w:szCs w:val="22"/>
          <w:lang w:eastAsia="zh-HK"/>
        </w:rPr>
      </w:pPr>
    </w:p>
    <w:p w14:paraId="5492CE5F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 xml:space="preserve">□ Highly Recommend </w:t>
      </w:r>
      <w:r w:rsidRPr="000A05C0">
        <w:rPr>
          <w:rFonts w:ascii="Book Antiqua" w:hAnsi="Book Antiqua"/>
          <w:sz w:val="22"/>
          <w:szCs w:val="22"/>
          <w:lang w:eastAsia="zh-HK"/>
        </w:rPr>
        <w:t>極為推薦</w:t>
      </w:r>
      <w:r w:rsidRPr="000A05C0">
        <w:rPr>
          <w:rFonts w:ascii="Book Antiqua" w:hAnsi="Book Antiqua"/>
          <w:sz w:val="22"/>
          <w:szCs w:val="22"/>
          <w:lang w:eastAsia="zh-HK"/>
        </w:rPr>
        <w:tab/>
      </w:r>
      <w:r w:rsidRPr="000A05C0">
        <w:rPr>
          <w:rFonts w:ascii="Book Antiqua" w:hAnsi="Book Antiqua"/>
          <w:sz w:val="22"/>
          <w:szCs w:val="22"/>
          <w:lang w:eastAsia="zh-HK"/>
        </w:rPr>
        <w:tab/>
      </w:r>
      <w:r w:rsidRPr="000A05C0">
        <w:rPr>
          <w:rFonts w:ascii="Book Antiqua" w:hAnsi="Book Antiqua"/>
          <w:sz w:val="22"/>
          <w:szCs w:val="22"/>
          <w:lang w:eastAsia="zh-HK"/>
        </w:rPr>
        <w:tab/>
        <w:t>□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 xml:space="preserve"> 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sz w:val="22"/>
          <w:szCs w:val="22"/>
          <w:lang w:eastAsia="zh-HK"/>
        </w:rPr>
        <w:t>推薦</w:t>
      </w:r>
    </w:p>
    <w:p w14:paraId="44EC7CCB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 xml:space="preserve">□ 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>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with Reservation </w:t>
      </w:r>
      <w:r w:rsidR="00F81C74" w:rsidRPr="000A05C0">
        <w:rPr>
          <w:rFonts w:ascii="Book Antiqua" w:hAnsi="Book Antiqua"/>
          <w:sz w:val="22"/>
          <w:szCs w:val="22"/>
          <w:lang w:eastAsia="zh-HK"/>
        </w:rPr>
        <w:t>有所保留</w:t>
      </w:r>
      <w:r w:rsidRPr="000A05C0">
        <w:rPr>
          <w:rFonts w:ascii="Book Antiqua" w:hAnsi="Book Antiqua"/>
          <w:sz w:val="22"/>
          <w:szCs w:val="22"/>
          <w:lang w:eastAsia="zh-HK"/>
        </w:rPr>
        <w:tab/>
        <w:t xml:space="preserve">□ </w:t>
      </w:r>
      <w:r w:rsidR="00321F4D" w:rsidRPr="000A05C0">
        <w:rPr>
          <w:rFonts w:ascii="Book Antiqua" w:hAnsi="Book Antiqua"/>
          <w:sz w:val="22"/>
          <w:szCs w:val="22"/>
          <w:lang w:eastAsia="zh-HK"/>
        </w:rPr>
        <w:t>Do Not Recommen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0A05C0">
        <w:rPr>
          <w:rFonts w:ascii="Book Antiqua" w:hAnsi="Book Antiqua"/>
          <w:sz w:val="22"/>
          <w:szCs w:val="22"/>
          <w:lang w:eastAsia="zh-HK"/>
        </w:rPr>
        <w:t>不予推薦</w:t>
      </w:r>
    </w:p>
    <w:p w14:paraId="02F2C34E" w14:textId="77777777" w:rsidR="006E4A5A" w:rsidRPr="000A05C0" w:rsidRDefault="006E4A5A" w:rsidP="006E4A5A">
      <w:pPr>
        <w:adjustRightInd w:val="0"/>
        <w:snapToGrid w:val="0"/>
        <w:ind w:left="360"/>
        <w:rPr>
          <w:rFonts w:ascii="Book Antiqua" w:hAnsi="Book Antiqua"/>
          <w:sz w:val="22"/>
          <w:szCs w:val="22"/>
          <w:lang w:eastAsia="zh-HK"/>
        </w:rPr>
      </w:pPr>
    </w:p>
    <w:p w14:paraId="1F20BE8F" w14:textId="77777777" w:rsidR="0090266E" w:rsidRPr="000A05C0" w:rsidRDefault="0090266E" w:rsidP="00BE4722">
      <w:pPr>
        <w:adjustRightInd w:val="0"/>
        <w:snapToGrid w:val="0"/>
        <w:jc w:val="both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>This Recommendation Form should be</w:t>
      </w:r>
      <w:r w:rsidR="00C06CDA"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submitted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522C81" w:rsidRPr="000A05C0">
        <w:rPr>
          <w:rFonts w:ascii="Book Antiqua" w:hAnsi="Book Antiqua"/>
          <w:sz w:val="22"/>
          <w:szCs w:val="22"/>
          <w:lang w:eastAsia="zh-CN"/>
        </w:rPr>
        <w:t>by the Referee</w:t>
      </w:r>
      <w:r w:rsidR="004E65E6" w:rsidRPr="000A05C0">
        <w:rPr>
          <w:rFonts w:ascii="Book Antiqua" w:hAnsi="Book Antiqua"/>
          <w:sz w:val="22"/>
          <w:szCs w:val="22"/>
          <w:lang w:eastAsia="zh-CN"/>
        </w:rPr>
        <w:t xml:space="preserve"> through 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email</w:t>
      </w:r>
      <w:r w:rsidRPr="000A05C0">
        <w:rPr>
          <w:rFonts w:ascii="Book Antiqua" w:hAnsi="Book Antiqua"/>
          <w:sz w:val="22"/>
          <w:szCs w:val="22"/>
          <w:lang w:eastAsia="zh-HK"/>
        </w:rPr>
        <w:t xml:space="preserve"> to </w:t>
      </w:r>
      <w:r w:rsidR="00522C81" w:rsidRPr="000A05C0">
        <w:rPr>
          <w:rFonts w:ascii="Book Antiqua" w:hAnsi="Book Antiqua"/>
          <w:i/>
          <w:iCs/>
          <w:sz w:val="22"/>
          <w:szCs w:val="22"/>
          <w:lang w:eastAsia="zh-HK"/>
        </w:rPr>
        <w:t>jslfp@beishantang.org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33071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before </w:t>
      </w:r>
      <w:r w:rsidR="0017541A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January</w:t>
      </w:r>
      <w:r w:rsidR="00DE709E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 xml:space="preserve"> 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3</w:t>
      </w:r>
      <w:r w:rsidR="004E65E6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1</w:t>
      </w:r>
      <w:r w:rsidR="00103ED4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, 20</w:t>
      </w:r>
      <w:r w:rsidR="00DE709E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2</w:t>
      </w:r>
      <w:r w:rsidR="00107465">
        <w:rPr>
          <w:rFonts w:ascii="Book Antiqua" w:hAnsi="Book Antiqua"/>
          <w:b/>
          <w:sz w:val="22"/>
          <w:szCs w:val="22"/>
          <w:u w:val="single"/>
          <w:lang w:eastAsia="zh-HK"/>
        </w:rPr>
        <w:t>4</w:t>
      </w:r>
      <w:r w:rsidR="00AD1683" w:rsidRPr="000A05C0">
        <w:rPr>
          <w:rFonts w:ascii="Book Antiqua" w:hAnsi="Book Antiqua"/>
          <w:sz w:val="22"/>
          <w:szCs w:val="22"/>
          <w:lang w:eastAsia="zh-HK"/>
        </w:rPr>
        <w:t>.</w:t>
      </w:r>
    </w:p>
    <w:p w14:paraId="680A4E5D" w14:textId="77777777" w:rsidR="00C06CDA" w:rsidRPr="000A05C0" w:rsidRDefault="00C06CDA" w:rsidP="007D39CD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ACDFCCE" w14:textId="77777777" w:rsidR="00C06CDA" w:rsidRPr="000A05C0" w:rsidRDefault="00C06CDA" w:rsidP="007D39CD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  <w:r w:rsidRPr="000A05C0">
        <w:rPr>
          <w:rFonts w:ascii="Book Antiqua" w:hAnsi="Book Antiqua"/>
          <w:sz w:val="22"/>
          <w:szCs w:val="22"/>
          <w:lang w:eastAsia="zh-HK"/>
        </w:rPr>
        <w:t>本推薦書應由推薦人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於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202</w:t>
      </w:r>
      <w:r w:rsidR="00107465">
        <w:rPr>
          <w:rFonts w:ascii="Book Antiqua" w:hAnsi="Book Antiqua"/>
          <w:b/>
          <w:sz w:val="22"/>
          <w:szCs w:val="22"/>
          <w:u w:val="single"/>
          <w:lang w:eastAsia="zh-HK"/>
        </w:rPr>
        <w:t>4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年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1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月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3</w:t>
      </w:r>
      <w:r w:rsidR="004E65E6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1</w:t>
      </w:r>
      <w:r w:rsidR="00522C81" w:rsidRPr="000A05C0">
        <w:rPr>
          <w:rFonts w:ascii="Book Antiqua" w:hAnsi="Book Antiqua"/>
          <w:b/>
          <w:sz w:val="22"/>
          <w:szCs w:val="22"/>
          <w:u w:val="single"/>
        </w:rPr>
        <w:t>日</w:t>
      </w:r>
      <w:r w:rsidR="00522C81" w:rsidRPr="000A05C0">
        <w:rPr>
          <w:rFonts w:ascii="Book Antiqua" w:hAnsi="Book Antiqua"/>
          <w:b/>
          <w:sz w:val="22"/>
          <w:szCs w:val="22"/>
          <w:u w:val="single"/>
          <w:lang w:eastAsia="zh-HK"/>
        </w:rPr>
        <w:t>以前</w:t>
      </w:r>
      <w:r w:rsidR="00522C81" w:rsidRPr="000A05C0">
        <w:rPr>
          <w:rFonts w:ascii="Book Antiqua" w:hAnsi="Book Antiqua"/>
          <w:sz w:val="22"/>
          <w:szCs w:val="22"/>
          <w:lang w:eastAsia="zh-HK"/>
        </w:rPr>
        <w:t>以電郵遞交</w:t>
      </w:r>
      <w:r w:rsidR="00802F42" w:rsidRPr="000A05C0">
        <w:rPr>
          <w:rFonts w:ascii="Book Antiqua" w:hAnsi="Book Antiqua"/>
          <w:sz w:val="22"/>
          <w:szCs w:val="22"/>
          <w:lang w:eastAsia="zh-CN"/>
        </w:rPr>
        <w:t>至</w:t>
      </w:r>
      <w:r w:rsidR="00522C81" w:rsidRPr="000A05C0">
        <w:rPr>
          <w:rFonts w:ascii="Book Antiqua" w:hAnsi="Book Antiqua"/>
          <w:i/>
          <w:iCs/>
          <w:sz w:val="22"/>
          <w:szCs w:val="22"/>
        </w:rPr>
        <w:t>jslfp@beishantang.org</w:t>
      </w:r>
      <w:r w:rsidRPr="000A05C0">
        <w:rPr>
          <w:rFonts w:ascii="Book Antiqua" w:hAnsi="Book Antiqua"/>
          <w:sz w:val="22"/>
          <w:szCs w:val="22"/>
          <w:lang w:eastAsia="zh-HK"/>
        </w:rPr>
        <w:t>。</w:t>
      </w:r>
    </w:p>
    <w:tbl>
      <w:tblPr>
        <w:tblpPr w:leftFromText="180" w:rightFromText="180" w:vertAnchor="text" w:horzAnchor="margin" w:tblpX="250" w:tblpY="318"/>
        <w:tblW w:w="0" w:type="auto"/>
        <w:tblLook w:val="04A0" w:firstRow="1" w:lastRow="0" w:firstColumn="1" w:lastColumn="0" w:noHBand="0" w:noVBand="1"/>
      </w:tblPr>
      <w:tblGrid>
        <w:gridCol w:w="1329"/>
        <w:gridCol w:w="3561"/>
        <w:gridCol w:w="1117"/>
        <w:gridCol w:w="3367"/>
      </w:tblGrid>
      <w:tr w:rsidR="00B14564" w:rsidRPr="000A05C0" w14:paraId="21AD2BA8" w14:textId="77777777" w:rsidTr="006431B7">
        <w:trPr>
          <w:trHeight w:val="737"/>
        </w:trPr>
        <w:tc>
          <w:tcPr>
            <w:tcW w:w="1329" w:type="dxa"/>
            <w:shd w:val="clear" w:color="auto" w:fill="auto"/>
            <w:vAlign w:val="center"/>
          </w:tcPr>
          <w:p w14:paraId="4CCB031D" w14:textId="77777777" w:rsidR="00B14564" w:rsidRPr="000A05C0" w:rsidRDefault="00B14564" w:rsidP="006431B7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Signature</w:t>
            </w:r>
          </w:p>
          <w:p w14:paraId="03D984C1" w14:textId="77777777" w:rsidR="00B14564" w:rsidRPr="000A05C0" w:rsidRDefault="00B14564" w:rsidP="006431B7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5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219836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17" w:type="dxa"/>
            <w:shd w:val="clear" w:color="auto" w:fill="auto"/>
            <w:vAlign w:val="center"/>
          </w:tcPr>
          <w:p w14:paraId="491072FA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Date</w:t>
            </w:r>
          </w:p>
          <w:p w14:paraId="5A584E1F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A05C0">
              <w:rPr>
                <w:rFonts w:ascii="Book Antiqua" w:hAnsi="Book Antiqua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3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6FEF7D" w14:textId="77777777" w:rsidR="00B14564" w:rsidRPr="000A05C0" w:rsidRDefault="00B14564" w:rsidP="006431B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7194DBDC" w14:textId="77777777" w:rsidR="00A43C3C" w:rsidRPr="000A05C0" w:rsidRDefault="00A43C3C" w:rsidP="006B67C1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sectPr w:rsidR="00A43C3C" w:rsidRPr="000A05C0" w:rsidSect="00C95BE8">
      <w:headerReference w:type="default" r:id="rId13"/>
      <w:footerReference w:type="default" r:id="rId14"/>
      <w:pgSz w:w="11906" w:h="16838"/>
      <w:pgMar w:top="1134" w:right="1134" w:bottom="851" w:left="1134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6F3CF" w14:textId="77777777" w:rsidR="003D728B" w:rsidRDefault="003D728B" w:rsidP="004B2143">
      <w:r>
        <w:separator/>
      </w:r>
    </w:p>
  </w:endnote>
  <w:endnote w:type="continuationSeparator" w:id="0">
    <w:p w14:paraId="4C915A64" w14:textId="77777777" w:rsidR="003D728B" w:rsidRDefault="003D728B" w:rsidP="004B2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C73D4" w14:textId="77777777" w:rsidR="00F81C74" w:rsidRPr="00FA4C0C" w:rsidRDefault="00822354" w:rsidP="00822354">
    <w:pPr>
      <w:pStyle w:val="Footer"/>
      <w:tabs>
        <w:tab w:val="center" w:pos="4819"/>
      </w:tabs>
      <w:rPr>
        <w:rFonts w:ascii="Book Antiqua" w:hAnsi="Book Antiqua"/>
      </w:rPr>
    </w:pPr>
    <w:r w:rsidRPr="00F862E7">
      <w:rPr>
        <w:rFonts w:ascii="Book Antiqua" w:hAnsi="Book Antiqua" w:hint="eastAsia"/>
        <w:sz w:val="14"/>
        <w:szCs w:val="14"/>
        <w:lang w:eastAsia="zh-HK"/>
      </w:rPr>
      <w:t>2</w:t>
    </w:r>
    <w:r w:rsidR="0017541A">
      <w:rPr>
        <w:rFonts w:ascii="Book Antiqua" w:hAnsi="Book Antiqua" w:hint="eastAsia"/>
        <w:sz w:val="14"/>
        <w:szCs w:val="14"/>
      </w:rPr>
      <w:t>0</w:t>
    </w:r>
    <w:r w:rsidR="00A11C0F">
      <w:rPr>
        <w:rFonts w:ascii="Book Antiqua" w:hAnsi="Book Antiqua"/>
        <w:sz w:val="14"/>
        <w:szCs w:val="14"/>
      </w:rPr>
      <w:t>2</w:t>
    </w:r>
    <w:r w:rsidR="00A3704D">
      <w:rPr>
        <w:rFonts w:ascii="Book Antiqua" w:hAnsi="Book Antiqua"/>
        <w:sz w:val="14"/>
        <w:szCs w:val="14"/>
      </w:rPr>
      <w:t>30915</w:t>
    </w:r>
    <w:r w:rsidRPr="00F862E7">
      <w:rPr>
        <w:rFonts w:ascii="Book Antiqua" w:hAnsi="Book Antiqua"/>
      </w:rPr>
      <w:tab/>
    </w:r>
    <w:r>
      <w:rPr>
        <w:rFonts w:ascii="Book Antiqua" w:hAnsi="Book Antiqua"/>
      </w:rPr>
      <w:tab/>
    </w:r>
    <w:r w:rsidR="00F81C74" w:rsidRPr="00FA4C0C">
      <w:rPr>
        <w:rFonts w:ascii="Book Antiqua" w:hAnsi="Book Antiqua"/>
      </w:rPr>
      <w:t xml:space="preserve">Page 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begin"/>
    </w:r>
    <w:r w:rsidR="00F81C74" w:rsidRPr="00FA4C0C">
      <w:rPr>
        <w:rFonts w:ascii="Book Antiqua" w:hAnsi="Book Antiqua"/>
        <w:b/>
        <w:bCs/>
      </w:rPr>
      <w:instrText xml:space="preserve"> PAGE </w:instrText>
    </w:r>
    <w:r w:rsidR="00F81C74" w:rsidRPr="00FA4C0C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end"/>
    </w:r>
    <w:r w:rsidR="00F81C74" w:rsidRPr="00FA4C0C">
      <w:rPr>
        <w:rFonts w:ascii="Book Antiqua" w:hAnsi="Book Antiqua"/>
      </w:rPr>
      <w:t xml:space="preserve"> of 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begin"/>
    </w:r>
    <w:r w:rsidR="00F81C74" w:rsidRPr="00FA4C0C">
      <w:rPr>
        <w:rFonts w:ascii="Book Antiqua" w:hAnsi="Book Antiqua"/>
        <w:b/>
        <w:bCs/>
      </w:rPr>
      <w:instrText xml:space="preserve"> NUMPAGES  </w:instrText>
    </w:r>
    <w:r w:rsidR="00F81C74" w:rsidRPr="00FA4C0C">
      <w:rPr>
        <w:rFonts w:ascii="Book Antiqua" w:hAnsi="Book Antiqua"/>
        <w:b/>
        <w:bCs/>
        <w:sz w:val="24"/>
        <w:szCs w:val="24"/>
      </w:rPr>
      <w:fldChar w:fldCharType="separate"/>
    </w:r>
    <w:r w:rsidR="00163DAD">
      <w:rPr>
        <w:rFonts w:ascii="Book Antiqua" w:hAnsi="Book Antiqua"/>
        <w:b/>
        <w:bCs/>
        <w:noProof/>
      </w:rPr>
      <w:t>2</w:t>
    </w:r>
    <w:r w:rsidR="00F81C74" w:rsidRPr="00FA4C0C">
      <w:rPr>
        <w:rFonts w:ascii="Book Antiqua" w:hAnsi="Book Antiqua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D4D4D" w14:textId="77777777" w:rsidR="003D728B" w:rsidRDefault="003D728B" w:rsidP="004B2143">
      <w:r>
        <w:separator/>
      </w:r>
    </w:p>
  </w:footnote>
  <w:footnote w:type="continuationSeparator" w:id="0">
    <w:p w14:paraId="2D3AA11B" w14:textId="77777777" w:rsidR="003D728B" w:rsidRDefault="003D728B" w:rsidP="004B2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44"/>
    </w:tblGrid>
    <w:tr w:rsidR="0004413C" w:rsidRPr="00002438" w14:paraId="0F2D4671" w14:textId="77777777" w:rsidTr="002F2A10">
      <w:tc>
        <w:tcPr>
          <w:tcW w:w="844" w:type="dxa"/>
          <w:shd w:val="clear" w:color="auto" w:fill="auto"/>
        </w:tcPr>
        <w:p w14:paraId="552FE6BC" w14:textId="77777777" w:rsidR="0004413C" w:rsidRPr="00002438" w:rsidRDefault="0004413C" w:rsidP="00002438">
          <w:pPr>
            <w:pStyle w:val="Header"/>
            <w:jc w:val="center"/>
            <w:rPr>
              <w:sz w:val="14"/>
              <w:szCs w:val="14"/>
            </w:rPr>
          </w:pPr>
          <w:r w:rsidRPr="00002438">
            <w:rPr>
              <w:sz w:val="14"/>
              <w:szCs w:val="14"/>
            </w:rPr>
            <w:t>202</w:t>
          </w:r>
          <w:r w:rsidR="00FA3DFD">
            <w:rPr>
              <w:sz w:val="14"/>
              <w:szCs w:val="14"/>
            </w:rPr>
            <w:t>4</w:t>
          </w:r>
          <w:r w:rsidRPr="00002438">
            <w:rPr>
              <w:sz w:val="14"/>
              <w:szCs w:val="14"/>
            </w:rPr>
            <w:t>/202</w:t>
          </w:r>
          <w:r w:rsidR="00FA3DFD">
            <w:rPr>
              <w:sz w:val="14"/>
              <w:szCs w:val="14"/>
            </w:rPr>
            <w:t>5</w:t>
          </w:r>
        </w:p>
      </w:tc>
    </w:tr>
  </w:tbl>
  <w:p w14:paraId="769D0D3C" w14:textId="77777777" w:rsidR="0004413C" w:rsidRDefault="0004413C" w:rsidP="002F2A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7B008C"/>
    <w:multiLevelType w:val="hybridMultilevel"/>
    <w:tmpl w:val="9C923C5C"/>
    <w:lvl w:ilvl="0" w:tplc="6ACA287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D3FBF"/>
    <w:multiLevelType w:val="hybridMultilevel"/>
    <w:tmpl w:val="30385872"/>
    <w:lvl w:ilvl="0" w:tplc="60146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2475A6C"/>
    <w:multiLevelType w:val="hybridMultilevel"/>
    <w:tmpl w:val="253CD40C"/>
    <w:lvl w:ilvl="0" w:tplc="4AECB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6362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8556574">
    <w:abstractNumId w:val="5"/>
  </w:num>
  <w:num w:numId="3" w16cid:durableId="2023779107">
    <w:abstractNumId w:val="8"/>
  </w:num>
  <w:num w:numId="4" w16cid:durableId="1975595920">
    <w:abstractNumId w:val="0"/>
  </w:num>
  <w:num w:numId="5" w16cid:durableId="1681472658">
    <w:abstractNumId w:val="4"/>
  </w:num>
  <w:num w:numId="6" w16cid:durableId="1802654096">
    <w:abstractNumId w:val="3"/>
  </w:num>
  <w:num w:numId="7" w16cid:durableId="1058481285">
    <w:abstractNumId w:val="9"/>
  </w:num>
  <w:num w:numId="8" w16cid:durableId="1245527208">
    <w:abstractNumId w:val="1"/>
  </w:num>
  <w:num w:numId="9" w16cid:durableId="735786201">
    <w:abstractNumId w:val="7"/>
  </w:num>
  <w:num w:numId="10" w16cid:durableId="612132888">
    <w:abstractNumId w:val="6"/>
  </w:num>
  <w:num w:numId="11" w16cid:durableId="6281668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tDQzsDQxNjcBQiUdpeDU4uLM/DyQAsNaAB/rreksAAAA"/>
  </w:docVars>
  <w:rsids>
    <w:rsidRoot w:val="00AB0859"/>
    <w:rsid w:val="00002438"/>
    <w:rsid w:val="00012707"/>
    <w:rsid w:val="00016E4C"/>
    <w:rsid w:val="00036780"/>
    <w:rsid w:val="0004413C"/>
    <w:rsid w:val="00054BF2"/>
    <w:rsid w:val="00063DA5"/>
    <w:rsid w:val="00071B6A"/>
    <w:rsid w:val="00076EF5"/>
    <w:rsid w:val="00086A08"/>
    <w:rsid w:val="000A05C0"/>
    <w:rsid w:val="000A5115"/>
    <w:rsid w:val="000C7C8D"/>
    <w:rsid w:val="00103ED4"/>
    <w:rsid w:val="00107465"/>
    <w:rsid w:val="0011268A"/>
    <w:rsid w:val="00112816"/>
    <w:rsid w:val="001128CD"/>
    <w:rsid w:val="00157347"/>
    <w:rsid w:val="00161406"/>
    <w:rsid w:val="00163DAD"/>
    <w:rsid w:val="0017541A"/>
    <w:rsid w:val="0017561F"/>
    <w:rsid w:val="00187D79"/>
    <w:rsid w:val="001D160B"/>
    <w:rsid w:val="001D167B"/>
    <w:rsid w:val="001E6773"/>
    <w:rsid w:val="001F4D22"/>
    <w:rsid w:val="001F6D0D"/>
    <w:rsid w:val="00237387"/>
    <w:rsid w:val="0024304E"/>
    <w:rsid w:val="00262B2F"/>
    <w:rsid w:val="00286218"/>
    <w:rsid w:val="00290A17"/>
    <w:rsid w:val="00290D18"/>
    <w:rsid w:val="00290F71"/>
    <w:rsid w:val="002C171A"/>
    <w:rsid w:val="002C7C1A"/>
    <w:rsid w:val="002D7629"/>
    <w:rsid w:val="002E4003"/>
    <w:rsid w:val="002F2A10"/>
    <w:rsid w:val="0030457E"/>
    <w:rsid w:val="0031776E"/>
    <w:rsid w:val="00321F4D"/>
    <w:rsid w:val="00330711"/>
    <w:rsid w:val="003314BC"/>
    <w:rsid w:val="00344EBC"/>
    <w:rsid w:val="0035160E"/>
    <w:rsid w:val="003645C9"/>
    <w:rsid w:val="00367CBA"/>
    <w:rsid w:val="00371B31"/>
    <w:rsid w:val="00391A8E"/>
    <w:rsid w:val="003B4F9A"/>
    <w:rsid w:val="003D0317"/>
    <w:rsid w:val="003D4BE3"/>
    <w:rsid w:val="003D728B"/>
    <w:rsid w:val="00413E1C"/>
    <w:rsid w:val="0042089C"/>
    <w:rsid w:val="004323F9"/>
    <w:rsid w:val="00441DC5"/>
    <w:rsid w:val="00452CE4"/>
    <w:rsid w:val="00466ED1"/>
    <w:rsid w:val="004744EF"/>
    <w:rsid w:val="00474B31"/>
    <w:rsid w:val="004A11F6"/>
    <w:rsid w:val="004A341E"/>
    <w:rsid w:val="004A3537"/>
    <w:rsid w:val="004B0B9C"/>
    <w:rsid w:val="004B2143"/>
    <w:rsid w:val="004C6E1E"/>
    <w:rsid w:val="004E0893"/>
    <w:rsid w:val="004E5D00"/>
    <w:rsid w:val="004E65E6"/>
    <w:rsid w:val="004F509D"/>
    <w:rsid w:val="004F5DDB"/>
    <w:rsid w:val="004F662E"/>
    <w:rsid w:val="00505289"/>
    <w:rsid w:val="00513223"/>
    <w:rsid w:val="00522C81"/>
    <w:rsid w:val="0052543A"/>
    <w:rsid w:val="00536675"/>
    <w:rsid w:val="00536E24"/>
    <w:rsid w:val="00543C6C"/>
    <w:rsid w:val="0054428D"/>
    <w:rsid w:val="00574F3F"/>
    <w:rsid w:val="00595C58"/>
    <w:rsid w:val="005B6509"/>
    <w:rsid w:val="005D401E"/>
    <w:rsid w:val="005E565E"/>
    <w:rsid w:val="005E5CB9"/>
    <w:rsid w:val="00613C5B"/>
    <w:rsid w:val="00621089"/>
    <w:rsid w:val="006431B7"/>
    <w:rsid w:val="006671FA"/>
    <w:rsid w:val="006A0D79"/>
    <w:rsid w:val="006A2415"/>
    <w:rsid w:val="006B26EB"/>
    <w:rsid w:val="006B67C1"/>
    <w:rsid w:val="006C2698"/>
    <w:rsid w:val="006E4A5A"/>
    <w:rsid w:val="006F0805"/>
    <w:rsid w:val="006F10D8"/>
    <w:rsid w:val="00701B0D"/>
    <w:rsid w:val="00707D17"/>
    <w:rsid w:val="007150A7"/>
    <w:rsid w:val="00733F6B"/>
    <w:rsid w:val="00735E2A"/>
    <w:rsid w:val="00747A3D"/>
    <w:rsid w:val="00753F46"/>
    <w:rsid w:val="00772E05"/>
    <w:rsid w:val="007872E1"/>
    <w:rsid w:val="007A4286"/>
    <w:rsid w:val="007B1878"/>
    <w:rsid w:val="007B742B"/>
    <w:rsid w:val="007D39CD"/>
    <w:rsid w:val="007F1A93"/>
    <w:rsid w:val="007F4C7A"/>
    <w:rsid w:val="00802F42"/>
    <w:rsid w:val="00805CB5"/>
    <w:rsid w:val="00816822"/>
    <w:rsid w:val="00822354"/>
    <w:rsid w:val="00823BF8"/>
    <w:rsid w:val="00823C20"/>
    <w:rsid w:val="00841CD1"/>
    <w:rsid w:val="00855FC9"/>
    <w:rsid w:val="008A152F"/>
    <w:rsid w:val="008C22F3"/>
    <w:rsid w:val="008F1840"/>
    <w:rsid w:val="008F8421"/>
    <w:rsid w:val="0090075D"/>
    <w:rsid w:val="0090266E"/>
    <w:rsid w:val="00910D83"/>
    <w:rsid w:val="00911AD0"/>
    <w:rsid w:val="00911B42"/>
    <w:rsid w:val="009214F5"/>
    <w:rsid w:val="009347A3"/>
    <w:rsid w:val="00957D0E"/>
    <w:rsid w:val="009C1A3D"/>
    <w:rsid w:val="009E7EDD"/>
    <w:rsid w:val="009F4C53"/>
    <w:rsid w:val="00A04294"/>
    <w:rsid w:val="00A11C0F"/>
    <w:rsid w:val="00A23963"/>
    <w:rsid w:val="00A31E57"/>
    <w:rsid w:val="00A3704D"/>
    <w:rsid w:val="00A43C3C"/>
    <w:rsid w:val="00A452A0"/>
    <w:rsid w:val="00A53A00"/>
    <w:rsid w:val="00A55B86"/>
    <w:rsid w:val="00A62920"/>
    <w:rsid w:val="00A6738F"/>
    <w:rsid w:val="00A75D84"/>
    <w:rsid w:val="00A957AF"/>
    <w:rsid w:val="00AA1143"/>
    <w:rsid w:val="00AA78AD"/>
    <w:rsid w:val="00AB0859"/>
    <w:rsid w:val="00AC4D97"/>
    <w:rsid w:val="00AD1683"/>
    <w:rsid w:val="00AD7D7F"/>
    <w:rsid w:val="00AE78E8"/>
    <w:rsid w:val="00AF0B16"/>
    <w:rsid w:val="00B14564"/>
    <w:rsid w:val="00B241B3"/>
    <w:rsid w:val="00B50BB6"/>
    <w:rsid w:val="00B761C0"/>
    <w:rsid w:val="00B76500"/>
    <w:rsid w:val="00BA2D75"/>
    <w:rsid w:val="00BD5725"/>
    <w:rsid w:val="00BE3281"/>
    <w:rsid w:val="00BE4722"/>
    <w:rsid w:val="00C008B6"/>
    <w:rsid w:val="00C06CDA"/>
    <w:rsid w:val="00C21D5F"/>
    <w:rsid w:val="00C34266"/>
    <w:rsid w:val="00C34547"/>
    <w:rsid w:val="00C95BE8"/>
    <w:rsid w:val="00CC174A"/>
    <w:rsid w:val="00CD5A4F"/>
    <w:rsid w:val="00CE7F30"/>
    <w:rsid w:val="00CF7414"/>
    <w:rsid w:val="00D01B56"/>
    <w:rsid w:val="00D06095"/>
    <w:rsid w:val="00D313EE"/>
    <w:rsid w:val="00D52422"/>
    <w:rsid w:val="00D85C12"/>
    <w:rsid w:val="00D903DD"/>
    <w:rsid w:val="00DA5A34"/>
    <w:rsid w:val="00DA7587"/>
    <w:rsid w:val="00DC41CC"/>
    <w:rsid w:val="00DE709E"/>
    <w:rsid w:val="00E101F8"/>
    <w:rsid w:val="00E25B03"/>
    <w:rsid w:val="00E25BE5"/>
    <w:rsid w:val="00E528F3"/>
    <w:rsid w:val="00E554F8"/>
    <w:rsid w:val="00E872BD"/>
    <w:rsid w:val="00EB2F6B"/>
    <w:rsid w:val="00EC0209"/>
    <w:rsid w:val="00EC1220"/>
    <w:rsid w:val="00EC1CC1"/>
    <w:rsid w:val="00EC4A16"/>
    <w:rsid w:val="00ED6EC0"/>
    <w:rsid w:val="00ED6EE4"/>
    <w:rsid w:val="00F1183B"/>
    <w:rsid w:val="00F11DB0"/>
    <w:rsid w:val="00F12BEE"/>
    <w:rsid w:val="00F2352F"/>
    <w:rsid w:val="00F52CD6"/>
    <w:rsid w:val="00F80AFD"/>
    <w:rsid w:val="00F81C74"/>
    <w:rsid w:val="00F842E7"/>
    <w:rsid w:val="00F862E7"/>
    <w:rsid w:val="00FA3DFD"/>
    <w:rsid w:val="00FA4C0C"/>
    <w:rsid w:val="00FB6E60"/>
    <w:rsid w:val="00FC26D8"/>
    <w:rsid w:val="00FE50E2"/>
    <w:rsid w:val="1C135E6B"/>
    <w:rsid w:val="1C18014F"/>
    <w:rsid w:val="5B7E29D7"/>
    <w:rsid w:val="5C399261"/>
    <w:rsid w:val="5FBA40F1"/>
    <w:rsid w:val="6C4DE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2B331C"/>
  <w15:chartTrackingRefBased/>
  <w15:docId w15:val="{5BD2A3B4-914E-4237-9B2C-ED80969A4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859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清單段落1"/>
    <w:basedOn w:val="Normal"/>
    <w:uiPriority w:val="34"/>
    <w:qFormat/>
    <w:rsid w:val="00AB0859"/>
    <w:pPr>
      <w:ind w:leftChars="200" w:left="480"/>
    </w:pPr>
  </w:style>
  <w:style w:type="paragraph" w:styleId="ListParagraph">
    <w:name w:val="List Paragraph"/>
    <w:basedOn w:val="Normal"/>
    <w:uiPriority w:val="34"/>
    <w:qFormat/>
    <w:rsid w:val="00AB0859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B2143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B2143"/>
    <w:rPr>
      <w:rFonts w:ascii="Times New Roman" w:hAnsi="Times New Roman"/>
      <w:kern w:val="2"/>
    </w:rPr>
  </w:style>
  <w:style w:type="table" w:styleId="TableGrid">
    <w:name w:val="Table Grid"/>
    <w:basedOn w:val="TableNormal"/>
    <w:uiPriority w:val="59"/>
    <w:rsid w:val="004A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528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B03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B03"/>
    <w:rPr>
      <w:rFonts w:ascii="Cambria" w:eastAsia="PMingLiU" w:hAnsi="Cambria" w:cs="Times New Roman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49bc175-a23c-453e-9e18-46772dc488db" xsi:nil="true"/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  <SharedWithUsers xmlns="d2a278a3-9993-478d-8ffb-47dcb0b7999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12847C639734C9E1A3B4045F6FE07" ma:contentTypeVersion="19" ma:contentTypeDescription="Create a new document." ma:contentTypeScope="" ma:versionID="c50bd6e475ea8283fdbe169b8df5761b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942f1ece7a026241aea5303951901912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C0B77F8-34AE-430E-A64E-48EC1B3D54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F536A7-8DC9-4FCA-A73B-6B8F5B2AFF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7552E1-0EF8-4F51-B371-2833FCC04048}">
  <ds:schemaRefs>
    <ds:schemaRef ds:uri="http://schemas.microsoft.com/office/2006/metadata/properties"/>
    <ds:schemaRef ds:uri="http://schemas.microsoft.com/office/infopath/2007/PartnerControls"/>
    <ds:schemaRef ds:uri="a49bc175-a23c-453e-9e18-46772dc488db"/>
    <ds:schemaRef ds:uri="d2a278a3-9993-478d-8ffb-47dcb0b7999c"/>
  </ds:schemaRefs>
</ds:datastoreItem>
</file>

<file path=customXml/itemProps4.xml><?xml version="1.0" encoding="utf-8"?>
<ds:datastoreItem xmlns:ds="http://schemas.openxmlformats.org/officeDocument/2006/customXml" ds:itemID="{FD963136-A060-4F04-AE49-C57D4D3448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278a3-9993-478d-8ffb-47dcb0b7999c"/>
    <ds:schemaRef ds:uri="a49bc175-a23c-453e-9e18-46772dc48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485EF9E-8B3B-44C2-9488-C4B36842D68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829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 Programme Office</dc:creator>
  <cp:keywords/>
  <cp:lastModifiedBy>Alice Ko</cp:lastModifiedBy>
  <cp:revision>15</cp:revision>
  <cp:lastPrinted>2016-09-12T17:10:00Z</cp:lastPrinted>
  <dcterms:created xsi:type="dcterms:W3CDTF">2023-10-25T13:04:00Z</dcterms:created>
  <dcterms:modified xsi:type="dcterms:W3CDTF">2023-10-2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eline Tam</vt:lpwstr>
  </property>
  <property fmtid="{D5CDD505-2E9C-101B-9397-08002B2CF9AE}" pid="3" name="Order">
    <vt:lpwstr>3209500.00000000</vt:lpwstr>
  </property>
  <property fmtid="{D5CDD505-2E9C-101B-9397-08002B2CF9AE}" pid="4" name="_ExtendedDescription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Celine Tam</vt:lpwstr>
  </property>
  <property fmtid="{D5CDD505-2E9C-101B-9397-08002B2CF9AE}" pid="7" name="ComplianceAssetId">
    <vt:lpwstr/>
  </property>
  <property fmtid="{D5CDD505-2E9C-101B-9397-08002B2CF9AE}" pid="8" name="ContentTypeId">
    <vt:lpwstr>0x0101007E112847C639734C9E1A3B4045F6FE07</vt:lpwstr>
  </property>
  <property fmtid="{D5CDD505-2E9C-101B-9397-08002B2CF9AE}" pid="9" name="TriggerFlowInfo">
    <vt:lpwstr/>
  </property>
  <property fmtid="{D5CDD505-2E9C-101B-9397-08002B2CF9AE}" pid="10" name="MediaLengthInSeconds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MediaServiceImageTags">
    <vt:lpwstr/>
  </property>
</Properties>
</file>